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p>
    <w:p>
      <w:pPr>
        <w:pStyle w:val="Date"/>
      </w:pPr>
      <w:r>
        <w:t xml:space="preserve">วันศุกร์ที่</w:t>
      </w:r>
      <w:r>
        <w:t xml:space="preserve"> </w:t>
      </w:r>
      <w:r>
        <w:t xml:space="preserve">8</w:t>
      </w:r>
      <w:r>
        <w:t xml:space="preserve"> </w:t>
      </w:r>
      <w:r>
        <w:t xml:space="preserve">กรกฎาคม</w:t>
      </w:r>
      <w:r>
        <w:t xml:space="preserve"> </w:t>
      </w:r>
      <w:r>
        <w:t xml:space="preserve">2565</w:t>
      </w:r>
      <w:r>
        <w:t xml:space="preserve"> </w:t>
      </w:r>
      <w:r>
        <w:t xml:space="preserve">เวลา</w:t>
      </w:r>
      <w:r>
        <w:t xml:space="preserve"> </w:t>
      </w:r>
      <w:r>
        <w:t xml:space="preserve">13.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ผมพักผ่อนไม่ได้ยินเสียง ครับไม่เป็นไร ขอดูนะครับ วันนี้เราจะพูดถึง ครับ หัวข้อของ การ ตัดงาน กับเกษตรนะครับ เคยได้ยินไหม ถามหมู่ 1 เคยได้ยินไหมครับคันนี้ ตั้งแต่มัธยม คืออะไรเอ่ย purchases ครับ เขาบอกว่านะครับเขาให้ความหมายความหมายเยอะแยะนะครับมีหลายความหมายนะครับแต่ มาใหม่ที่เรา อะไรกัน ครับ เอกสารหมดหรือยัง เอกสาร เอกสารเหลือ วันที่ 2 เหลืออยู่กับใครมันต้องเหลือ 4,500 บาทนะครับถ่ายมา ห้อง 15, ไม่เห็น เอกสารที่แล้ว วางไว้ที่โต๊ะไหน หมู่ 1 หมู่ 1 หมู่ 1 ใช่ไหม ห้อง 2 ตรวจแล้วนะครับ ไม่มา ครับ เอกสารผมนะครับ ท่อน้ำให้เฉยๆนะครับ การตรวจเช็คแต่ละสัปดาห์และก็เราเอาไว้อ่านสอบครับว่า เรา 2-3 สัปดาห์แล้วนะครับจะคบเดือนแล้ว เดี๋ยวสัปดาห์หน้านะครับด้านหน้าก็ ห้องหมู่ 2 จะไม่อยู่นะครับ ก็ไม่อยู่นะครับสัปดาห์หน้าเราจะไม่มีเรียนนะครับพี่ชายเนี้ย เราจะ ยกเลิกคลาสนะครับ ว่ามึง 2 จะไปศึกษาดูงาน นอกครับ ไปด้วย ขับทั้งวันนะครับ รหัสไป ใช่ไหม หยุด รหัสไปอีกเรียนหยุดอีก จะได้อยู่ได้เยอะๆนะครับนะครับนะครับ ให้ความหมายว่า คือ โปรแกรมที่กำลังถูก xxxx คืออะไร เดี๋ยวเย็นไปครับ oss คือโปรแกรมที่กำลัง ST เป็นยังไงครับ มัธยม 6 รายได้เรียนมาแล้วใช่ไหม หรือยัง ครับหมู่ 1 นะครับ ถามตอบด้วยเด้อถามตอบด้วยปฏิสัมพันธ์ด้วยนะครับ เราทุกวันนะครับเรา ปฏิสัมพันธ์ ขอบใจนะพวกเราเป็นเจนเนอเรชั่นที่ ต่างจากอาจารย์ครับ เราเจออะไรครับเรา modulation อะไร บ่แม่นบ่ ให้ อะไรดี ยังไม่รู้อะไร ยังไม่ทำห้อง 2 ห้อง 2 ตามห้องหนึ่งก่อน ตอนนี้พวกเรามีปัญหานะครับเรื่องของความ ความแตกต่างระหว่าง Generation พวกเรา ไม่ค่อยรู้เรื่องไหมอุบลจริงไหม ละครเรื่อง Generation แนวคิดต่างกัน ครับ พวกเราเนี่ย อดทนน้อยนะครับ รอได้ไหม ไม่ได้ครับ เดี๋ยวนี้จะกินข้าวก็ต้องกินเดี๋ยวนี้ เอาคิวไม่ไปครับ เปิดการขายออนไลน์ ฟู้ดแพนด้าให้พวกเราครับ อ่านช้าอ่าน ทดสอบก่อนเรียนนะครับ พื้นฐาน ออกกัน ไม่เข้าใจ ไม่เข้าใจ อาการของคอมพิวเตอร์มากครับก็ไม่เป็นไรครับ เราควรจะจัดให้เรียนอยู่ชั้นปีที่ 3 นะครับแต่เราก็ จัด ปี 1 เทอม 1 อยากรับก็ไม่เป็นไรครับ เขาบอกว่ากูเช็คโปรแกรมที่กันคิ้ว ก็คือ ครับ ข้อมูลคีย์บอร์ด คีย์บอร์ด อะไรนะครับ คิดตามเข้าไปไหน ครับ ครับ ก็ไปแสดงผลใช่ไหม input ประมวล เกษตร หลักการของมัน เพราะว่า เช็คโปรแกรมที่กำลังหิวก็คือหมายความว่า พาคนที่กำลัง เข้าไปครอบครอง รับราชการ เอกสารตำรา ครับคือหลักการคือคำว่า โปรแกรมที่ก่อนครับ คอมพิวเตอร์เรา มันจะมีไฟล์อยู่ซอย 14 นามสกุล ไปทุกไฟล์ที่มีนามสกุลครับเดี๋ยวค่อยดูรายละเอียด นามสกุล ไอ้เห็นไหม ศรีสะเกษ ไม่รู้ ครับ เราจะไปดูงาน ไปเรื่อยนะ ถ้าเปิดเฟซ โปรแกรมโปรแกรมโปรแกรม ไงครับ ไปประมวลผล แดง โปรแกรมมีปัญหา แต่ถ้าเป็นรายการที่มี หลายๆโปรแกรมทำงานพร้อมกันที่เขาบอกว่าเป็นระบบหลายโปรแกรม ระบบ Set อาจเปรียบได้กับรถ</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dc:title>
  <dc:creator/>
  <cp:keywords/>
  <dcterms:created xsi:type="dcterms:W3CDTF">2022-07-08T07:07:49Z</dcterms:created>
  <dcterms:modified xsi:type="dcterms:W3CDTF">2022-07-08T07: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รกฎาคม 2565 เวลา 13.17 น.</vt:lpwstr>
  </property>
  <property fmtid="{D5CDD505-2E9C-101B-9397-08002B2CF9AE}" pid="3" name="subtitle">
    <vt:lpwstr/>
  </property>
</Properties>
</file>